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247" w:rsidRDefault="00790419">
      <w:pPr>
        <w:pStyle w:val="Title"/>
      </w:pPr>
      <w:r>
        <w:t>doc_reference1</w:t>
      </w:r>
    </w:p>
    <w:p w:rsidR="00C05247" w:rsidRDefault="00790419">
      <w:pPr>
        <w:pStyle w:val="Author"/>
      </w:pPr>
      <w:r>
        <w:t>Jamaal Green</w:t>
      </w:r>
    </w:p>
    <w:p w:rsidR="00C05247" w:rsidRDefault="00790419">
      <w:pPr>
        <w:pStyle w:val="Date"/>
      </w:pPr>
      <w:r>
        <w:t>October 10, 2018</w:t>
      </w:r>
    </w:p>
    <w:p w:rsidR="00C05247" w:rsidRDefault="00790419" w:rsidP="000833FC">
      <w:pPr>
        <w:pStyle w:val="Heading1"/>
      </w:pPr>
      <w:bookmarkStart w:id="0" w:name="r-markdown"/>
      <w:bookmarkEnd w:id="0"/>
      <w:r>
        <w:t>R Markdown</w:t>
      </w:r>
    </w:p>
    <w:p w:rsidR="00C05247" w:rsidRDefault="0079041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05247" w:rsidRDefault="0079041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05247" w:rsidRDefault="0079041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C05247" w:rsidRDefault="00790419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C05247" w:rsidRDefault="00790419">
      <w:pPr>
        <w:pStyle w:val="Heading2"/>
      </w:pPr>
      <w:bookmarkStart w:id="1" w:name="including-plots"/>
      <w:bookmarkEnd w:id="1"/>
      <w:r>
        <w:t>Including Plots</w:t>
      </w:r>
    </w:p>
    <w:p w:rsidR="00C05247" w:rsidRDefault="00790419">
      <w:pPr>
        <w:pStyle w:val="FirstParagraph"/>
      </w:pPr>
      <w:r>
        <w:t>You can also embed plots, for example:</w:t>
      </w:r>
    </w:p>
    <w:p w:rsidR="00C05247" w:rsidRDefault="0079041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reference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5247" w:rsidRDefault="0079041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05247" w:rsidRDefault="00790419">
      <w:pPr>
        <w:pStyle w:val="Heading3"/>
      </w:pPr>
      <w:bookmarkStart w:id="2" w:name="some-third-level"/>
      <w:bookmarkEnd w:id="2"/>
      <w:r>
        <w:t>Some third level</w:t>
      </w:r>
    </w:p>
    <w:p w:rsidR="00C05247" w:rsidRDefault="00790419">
      <w:pPr>
        <w:pStyle w:val="FirstParagraph"/>
      </w:pPr>
      <w:proofErr w:type="gramStart"/>
      <w:r>
        <w:t>alia</w:t>
      </w:r>
      <w:proofErr w:type="gramEnd"/>
      <w:r>
        <w:t xml:space="preserve"> </w:t>
      </w:r>
      <w:proofErr w:type="spellStart"/>
      <w:r>
        <w:t>iacta</w:t>
      </w:r>
      <w:proofErr w:type="spellEnd"/>
      <w:r>
        <w:t xml:space="preserve"> </w:t>
      </w:r>
      <w:proofErr w:type="spellStart"/>
      <w:r>
        <w:t>est</w:t>
      </w:r>
      <w:proofErr w:type="spellEnd"/>
    </w:p>
    <w:p w:rsidR="00C05247" w:rsidRDefault="00790419">
      <w:pPr>
        <w:pStyle w:val="Heading4"/>
      </w:pPr>
      <w:bookmarkStart w:id="3" w:name="some-fourth-level"/>
      <w:bookmarkEnd w:id="3"/>
      <w:r>
        <w:t>Some fourth level</w:t>
      </w:r>
    </w:p>
    <w:p w:rsidR="00C05247" w:rsidRDefault="00790419">
      <w:pPr>
        <w:pStyle w:val="FirstParagraph"/>
      </w:pPr>
      <w:proofErr w:type="spellStart"/>
      <w:proofErr w:type="gramStart"/>
      <w:r>
        <w:t>andre</w:t>
      </w:r>
      <w:proofErr w:type="spellEnd"/>
      <w:proofErr w:type="gramEnd"/>
      <w:r>
        <w:t xml:space="preserve"> </w:t>
      </w:r>
      <w:proofErr w:type="spellStart"/>
      <w:r>
        <w:t>moy</w:t>
      </w:r>
      <w:proofErr w:type="spellEnd"/>
      <w:r>
        <w:t xml:space="preserve"> </w:t>
      </w:r>
      <w:proofErr w:type="spellStart"/>
      <w:r>
        <w:t>ennepae</w:t>
      </w:r>
      <w:proofErr w:type="spellEnd"/>
      <w:r>
        <w:t xml:space="preserve"> </w:t>
      </w:r>
      <w:proofErr w:type="spellStart"/>
      <w:r>
        <w:t>moosa</w:t>
      </w:r>
      <w:proofErr w:type="spellEnd"/>
    </w:p>
    <w:p w:rsidR="00C05247" w:rsidRDefault="00790419">
      <w:pPr>
        <w:pStyle w:val="Heading1"/>
      </w:pPr>
      <w:bookmarkStart w:id="4" w:name="some-new-second-section"/>
      <w:bookmarkEnd w:id="4"/>
      <w:r>
        <w:t>Some new second section</w:t>
      </w:r>
    </w:p>
    <w:p w:rsidR="00C05247" w:rsidRDefault="00790419">
      <w:pPr>
        <w:pStyle w:val="FirstParagraph"/>
      </w:pPr>
      <w:proofErr w:type="gramStart"/>
      <w:r>
        <w:t>bleh</w:t>
      </w:r>
      <w:proofErr w:type="gramEnd"/>
      <w:r>
        <w:t xml:space="preserve"> </w:t>
      </w:r>
      <w:proofErr w:type="spellStart"/>
      <w:r>
        <w:t>bleh</w:t>
      </w:r>
      <w:proofErr w:type="spellEnd"/>
    </w:p>
    <w:p w:rsidR="00C05247" w:rsidRDefault="00790419">
      <w:pPr>
        <w:pStyle w:val="Heading2"/>
      </w:pPr>
      <w:bookmarkStart w:id="5" w:name="new-sub-section"/>
      <w:bookmarkEnd w:id="5"/>
      <w:r>
        <w:t>New Sub-section</w:t>
      </w:r>
    </w:p>
    <w:p w:rsidR="00C05247" w:rsidRDefault="00790419">
      <w:pPr>
        <w:pStyle w:val="FirstParagraph"/>
      </w:pPr>
      <w:proofErr w:type="gramStart"/>
      <w:r>
        <w:t>let</w:t>
      </w:r>
      <w:proofErr w:type="gramEnd"/>
      <w:r>
        <w:t xml:space="preserve"> us tally forth</w:t>
      </w:r>
    </w:p>
    <w:p w:rsidR="00C05247" w:rsidRDefault="00790419">
      <w:pPr>
        <w:pStyle w:val="Heading3"/>
      </w:pPr>
      <w:bookmarkStart w:id="6" w:name="new-sub-sub-section"/>
      <w:bookmarkEnd w:id="6"/>
      <w:r>
        <w:t>New sub-sub section</w:t>
      </w:r>
    </w:p>
    <w:p w:rsidR="00C05247" w:rsidRDefault="00790419">
      <w:pPr>
        <w:pStyle w:val="FirstParagraph"/>
      </w:pPr>
      <w:proofErr w:type="gramStart"/>
      <w:r>
        <w:t>it</w:t>
      </w:r>
      <w:proofErr w:type="gramEnd"/>
      <w:r>
        <w:t xml:space="preserve"> was the best of times it was </w:t>
      </w:r>
      <w:proofErr w:type="spellStart"/>
      <w:r>
        <w:t>was</w:t>
      </w:r>
      <w:proofErr w:type="spellEnd"/>
      <w:r>
        <w:t xml:space="preserve"> the worst of times.</w:t>
      </w:r>
    </w:p>
    <w:p w:rsidR="00C05247" w:rsidRDefault="00790419">
      <w:pPr>
        <w:pStyle w:val="Heading4"/>
      </w:pPr>
      <w:bookmarkStart w:id="7" w:name="you-get-it"/>
      <w:bookmarkEnd w:id="7"/>
      <w:r>
        <w:t>You get it</w:t>
      </w:r>
    </w:p>
    <w:p w:rsidR="00C05247" w:rsidRDefault="00790419">
      <w:pPr>
        <w:pStyle w:val="FirstParagraph"/>
      </w:pPr>
      <w:proofErr w:type="gramStart"/>
      <w:r>
        <w:t>so</w:t>
      </w:r>
      <w:proofErr w:type="gramEnd"/>
      <w:r>
        <w:t xml:space="preserve"> on and so forth</w:t>
      </w:r>
    </w:p>
    <w:sectPr w:rsidR="00C052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2FEA" w:rsidRDefault="00792FEA">
      <w:pPr>
        <w:spacing w:after="0"/>
      </w:pPr>
      <w:r>
        <w:separator/>
      </w:r>
    </w:p>
  </w:endnote>
  <w:endnote w:type="continuationSeparator" w:id="0">
    <w:p w:rsidR="00792FEA" w:rsidRDefault="00792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6B" w:rsidRDefault="002D6A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360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33FC" w:rsidRDefault="000833F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6A6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833FC" w:rsidRDefault="000833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6B" w:rsidRDefault="002D6A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2FEA" w:rsidRDefault="00792FEA">
      <w:r>
        <w:separator/>
      </w:r>
    </w:p>
  </w:footnote>
  <w:footnote w:type="continuationSeparator" w:id="0">
    <w:p w:rsidR="00792FEA" w:rsidRDefault="00792F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6B" w:rsidRDefault="002D6A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6B" w:rsidRDefault="002D6A6B">
    <w:pPr>
      <w:pStyle w:val="Header"/>
    </w:pPr>
    <w:r>
      <w:t>Liu, Shi &amp; Green</w:t>
    </w:r>
    <w:r>
      <w:ptab w:relativeTo="margin" w:alignment="center" w:leader="none"/>
    </w:r>
    <w:r>
      <w:ptab w:relativeTo="margin" w:alignment="right" w:leader="none"/>
    </w:r>
    <w:r>
      <w:t>v.12.3.2018</w:t>
    </w:r>
    <w:bookmarkStart w:id="8" w:name="_GoBack"/>
    <w:bookmarkEnd w:id="8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D6A6B" w:rsidRDefault="002D6A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5FEF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CCBAC4"/>
    <w:multiLevelType w:val="multilevel"/>
    <w:tmpl w:val="55D2E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AF32FC7"/>
    <w:multiLevelType w:val="multilevel"/>
    <w:tmpl w:val="A4B2DF8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none"/>
      <w:pStyle w:val="Heading4"/>
      <w:lvlText w:val="%1.%2.%3.1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33FC"/>
    <w:rsid w:val="002D6A6B"/>
    <w:rsid w:val="004E29B3"/>
    <w:rsid w:val="00507E0D"/>
    <w:rsid w:val="00590D07"/>
    <w:rsid w:val="00784D58"/>
    <w:rsid w:val="00790419"/>
    <w:rsid w:val="00792FEA"/>
    <w:rsid w:val="008D6863"/>
    <w:rsid w:val="00B86B75"/>
    <w:rsid w:val="00BC48D5"/>
    <w:rsid w:val="00C05247"/>
    <w:rsid w:val="00C36279"/>
    <w:rsid w:val="00E315A3"/>
    <w:rsid w:val="00FC55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16F84"/>
  <w15:docId w15:val="{A9F4E29C-979C-478F-9186-BBECF6D96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833F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833FC"/>
  </w:style>
  <w:style w:type="paragraph" w:styleId="Footer">
    <w:name w:val="footer"/>
    <w:basedOn w:val="Normal"/>
    <w:link w:val="FooterChar"/>
    <w:uiPriority w:val="99"/>
    <w:unhideWhenUsed/>
    <w:rsid w:val="000833F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3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1069"/>
    <w:rsid w:val="005F1069"/>
    <w:rsid w:val="00D5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D68F3FA434435EB5EE04EF7D8C2E3F">
    <w:name w:val="01D68F3FA434435EB5EE04EF7D8C2E3F"/>
    <w:rsid w:val="005F10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_reference1</vt:lpstr>
    </vt:vector>
  </TitlesOfParts>
  <Company>Portland State University</Company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_reference1</dc:title>
  <dc:creator>Jamaal Green</dc:creator>
  <cp:lastModifiedBy>Jamaal Green</cp:lastModifiedBy>
  <cp:revision>4</cp:revision>
  <dcterms:created xsi:type="dcterms:W3CDTF">2018-10-10T20:49:00Z</dcterms:created>
  <dcterms:modified xsi:type="dcterms:W3CDTF">2018-12-03T23:06:00Z</dcterms:modified>
</cp:coreProperties>
</file>